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65959" w:rsidRDefault="008930FC">
      <w:pPr>
        <w:rPr>
          <w:b/>
          <w:u w:val="single"/>
        </w:rPr>
      </w:pPr>
      <w:r w:rsidRPr="008930FC">
        <w:rPr>
          <w:b/>
          <w:u w:val="single"/>
        </w:rPr>
        <w:t>Create API gateway using LAMBDA:</w:t>
      </w:r>
    </w:p>
    <w:p w:rsidR="008930FC" w:rsidRDefault="008930FC">
      <w:pPr>
        <w:rPr>
          <w:b/>
        </w:rPr>
      </w:pPr>
      <w:r w:rsidRPr="008930FC">
        <w:rPr>
          <w:b/>
        </w:rPr>
        <w:t>Create New function:</w:t>
      </w:r>
    </w:p>
    <w:p w:rsidR="008930FC" w:rsidRDefault="008930FC">
      <w:r w:rsidRPr="008930FC">
        <w:t>Choosing author from Scratch if we implement from the scratch:</w:t>
      </w:r>
    </w:p>
    <w:p w:rsidR="008930FC" w:rsidRDefault="008930FC">
      <w:r>
        <w:rPr>
          <w:noProof/>
          <w:lang w:eastAsia="en-IN"/>
        </w:rPr>
        <w:drawing>
          <wp:inline distT="0" distB="0" distL="0" distR="0">
            <wp:extent cx="5731510" cy="1958871"/>
            <wp:effectExtent l="1905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95887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930FC" w:rsidRDefault="008930FC">
      <w:r>
        <w:t>Creating simple Microservices based API:</w:t>
      </w:r>
    </w:p>
    <w:p w:rsidR="008930FC" w:rsidRDefault="008930FC">
      <w:r>
        <w:rPr>
          <w:noProof/>
          <w:lang w:eastAsia="en-IN"/>
        </w:rPr>
        <w:drawing>
          <wp:inline distT="0" distB="0" distL="0" distR="0">
            <wp:extent cx="5731510" cy="3611636"/>
            <wp:effectExtent l="1905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1163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1A1A" w:rsidRDefault="00B91A1A">
      <w:r>
        <w:t>Creating New API:</w:t>
      </w:r>
    </w:p>
    <w:p w:rsidR="00B91A1A" w:rsidRDefault="00B91A1A">
      <w:r>
        <w:rPr>
          <w:noProof/>
          <w:lang w:eastAsia="en-IN"/>
        </w:rPr>
        <w:lastRenderedPageBreak/>
        <w:drawing>
          <wp:inline distT="0" distB="0" distL="0" distR="0">
            <wp:extent cx="5731510" cy="1916830"/>
            <wp:effectExtent l="1905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9168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1A1A" w:rsidRDefault="00B91A1A">
      <w:r>
        <w:t>Configuration:</w:t>
      </w:r>
    </w:p>
    <w:p w:rsidR="00B91A1A" w:rsidRDefault="00B91A1A">
      <w:r>
        <w:rPr>
          <w:noProof/>
          <w:lang w:eastAsia="en-IN"/>
        </w:rPr>
        <w:drawing>
          <wp:inline distT="0" distB="0" distL="0" distR="0">
            <wp:extent cx="5731510" cy="3386518"/>
            <wp:effectExtent l="1905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8651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04CE" w:rsidRDefault="006E04CE">
      <w:r>
        <w:t xml:space="preserve">Lambda </w:t>
      </w:r>
      <w:proofErr w:type="spellStart"/>
      <w:r>
        <w:t>APIcreated</w:t>
      </w:r>
      <w:proofErr w:type="spellEnd"/>
      <w:r>
        <w:t>:</w:t>
      </w:r>
    </w:p>
    <w:p w:rsidR="006E04CE" w:rsidRDefault="006E04CE">
      <w:r>
        <w:rPr>
          <w:noProof/>
          <w:lang w:eastAsia="en-IN"/>
        </w:rPr>
        <w:drawing>
          <wp:inline distT="0" distB="0" distL="0" distR="0">
            <wp:extent cx="5731510" cy="2063645"/>
            <wp:effectExtent l="1905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0636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04CE" w:rsidRDefault="006E04CE">
      <w:r>
        <w:t>If you launch the API the error message will be thrown:</w:t>
      </w:r>
    </w:p>
    <w:p w:rsidR="006E04CE" w:rsidRDefault="006E04CE">
      <w:r>
        <w:rPr>
          <w:noProof/>
          <w:lang w:eastAsia="en-IN"/>
        </w:rPr>
        <w:lastRenderedPageBreak/>
        <w:drawing>
          <wp:inline distT="0" distB="0" distL="0" distR="0">
            <wp:extent cx="3514725" cy="828675"/>
            <wp:effectExtent l="1905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5" cy="828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94BB2" w:rsidRDefault="00C94BB2"/>
    <w:p w:rsidR="00C94BB2" w:rsidRPr="008930FC" w:rsidRDefault="00C94BB2">
      <w:r>
        <w:rPr>
          <w:noProof/>
          <w:lang w:eastAsia="en-IN"/>
        </w:rPr>
        <w:drawing>
          <wp:inline distT="0" distB="0" distL="0" distR="0">
            <wp:extent cx="5731510" cy="664056"/>
            <wp:effectExtent l="1905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66405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930FC" w:rsidRDefault="00C94BB2">
      <w:r>
        <w:t>Python Code:</w:t>
      </w:r>
    </w:p>
    <w:p w:rsidR="00C94BB2" w:rsidRDefault="00C94BB2">
      <w:r>
        <w:rPr>
          <w:noProof/>
          <w:lang w:eastAsia="en-IN"/>
        </w:rPr>
        <w:drawing>
          <wp:inline distT="0" distB="0" distL="0" distR="0">
            <wp:extent cx="5731510" cy="1973364"/>
            <wp:effectExtent l="1905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97336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1771" w:rsidRDefault="00C21771">
      <w:r>
        <w:t>Create GET Method:</w:t>
      </w:r>
    </w:p>
    <w:p w:rsidR="00C21771" w:rsidRDefault="00C21771">
      <w:r>
        <w:rPr>
          <w:noProof/>
          <w:lang w:eastAsia="en-IN"/>
        </w:rPr>
        <w:drawing>
          <wp:inline distT="0" distB="0" distL="0" distR="0">
            <wp:extent cx="5731510" cy="2646643"/>
            <wp:effectExtent l="1905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4664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1771" w:rsidRDefault="00C21771">
      <w:r>
        <w:rPr>
          <w:noProof/>
          <w:lang w:eastAsia="en-IN"/>
        </w:rPr>
        <w:lastRenderedPageBreak/>
        <w:drawing>
          <wp:inline distT="0" distB="0" distL="0" distR="0">
            <wp:extent cx="5731510" cy="3403290"/>
            <wp:effectExtent l="19050" t="0" r="254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4032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1771" w:rsidRDefault="00C21771">
      <w:r>
        <w:t>Deploying API in Prod:</w:t>
      </w:r>
    </w:p>
    <w:p w:rsidR="00C21771" w:rsidRDefault="00C21771">
      <w:r>
        <w:rPr>
          <w:noProof/>
          <w:lang w:eastAsia="en-IN"/>
        </w:rPr>
        <w:drawing>
          <wp:inline distT="0" distB="0" distL="0" distR="0">
            <wp:extent cx="5731510" cy="1539721"/>
            <wp:effectExtent l="19050" t="0" r="254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53972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05F6" w:rsidRDefault="006105F6">
      <w:r>
        <w:t>After Deploying:</w:t>
      </w:r>
    </w:p>
    <w:p w:rsidR="006105F6" w:rsidRDefault="006105F6">
      <w:r>
        <w:rPr>
          <w:noProof/>
          <w:lang w:eastAsia="en-IN"/>
        </w:rPr>
        <w:drawing>
          <wp:inline distT="0" distB="0" distL="0" distR="0">
            <wp:extent cx="2695575" cy="1333500"/>
            <wp:effectExtent l="19050" t="0" r="952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575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105F6" w:rsidSect="0061798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7c0NDAxMrQwNDW2MDdV0lEKTi0uzszPAykwrAUARMitTywAAAA="/>
  </w:docVars>
  <w:rsids>
    <w:rsidRoot w:val="008930FC"/>
    <w:rsid w:val="00194395"/>
    <w:rsid w:val="00391D29"/>
    <w:rsid w:val="006105F6"/>
    <w:rsid w:val="00617986"/>
    <w:rsid w:val="006E04CE"/>
    <w:rsid w:val="008930FC"/>
    <w:rsid w:val="008A7C43"/>
    <w:rsid w:val="00A25759"/>
    <w:rsid w:val="00B91A1A"/>
    <w:rsid w:val="00C21771"/>
    <w:rsid w:val="00C94BB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1798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930F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30FC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4</Pages>
  <Words>54</Words>
  <Characters>30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u</dc:creator>
  <cp:lastModifiedBy>Janu</cp:lastModifiedBy>
  <cp:revision>4</cp:revision>
  <dcterms:created xsi:type="dcterms:W3CDTF">2018-04-11T08:53:00Z</dcterms:created>
  <dcterms:modified xsi:type="dcterms:W3CDTF">2018-04-11T09:53:00Z</dcterms:modified>
</cp:coreProperties>
</file>